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b71607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0b91eb27-4ed4-4c83-a41b-222ae93f6788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0:42:05Z</dcterms:created>
  <dcterms:modified xsi:type="dcterms:W3CDTF">2023-07-02T00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